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41069F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4E68350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46D49">
            <w:t>Confirmed</w:t>
          </w:r>
        </w:sdtContent>
      </w:sdt>
    </w:p>
    <w:p w14:paraId="6E00F27F" w14:textId="319874A9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112839">
                <w:rPr>
                  <w:b/>
                </w:rPr>
                <w:t>4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112839">
                <w:rPr>
                  <w:b/>
                </w:rPr>
                <w:t>20</w:t>
              </w:r>
              <w:r w:rsidR="00112839" w:rsidRPr="00112839">
                <w:rPr>
                  <w:b/>
                  <w:vertAlign w:val="superscript"/>
                </w:rPr>
                <w:t>th</w:t>
              </w:r>
              <w:r w:rsidR="00112839">
                <w:rPr>
                  <w:b/>
                </w:rPr>
                <w:t xml:space="preserve"> May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E9439B" w14:textId="2FA35E0C" w:rsidR="00A904DF" w:rsidRDefault="005E457F" w:rsidP="005E457F">
      <w:pPr>
        <w:pStyle w:val="Paragraph"/>
      </w:pPr>
      <w:r w:rsidRPr="005E457F">
        <w:t>Katherine Boylan</w:t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 w:rsidRPr="00C7373D">
        <w:t xml:space="preserve">Present for </w:t>
      </w:r>
      <w:r w:rsidR="00A904DF">
        <w:t xml:space="preserve">all </w:t>
      </w:r>
      <w:r w:rsidR="00A904DF" w:rsidRPr="00C7373D">
        <w:t>items</w:t>
      </w:r>
    </w:p>
    <w:p w14:paraId="295BD0B2" w14:textId="1F80ACBE" w:rsidR="008403BE" w:rsidRDefault="008403BE" w:rsidP="008403BE">
      <w:pPr>
        <w:pStyle w:val="Paragraph"/>
      </w:pPr>
      <w:r w:rsidRPr="008403BE"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all </w:t>
      </w:r>
      <w:r w:rsidRPr="00C7373D">
        <w:t>items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40C035BC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28DA4BEF" w14:textId="26F5DC0B" w:rsidR="00112839" w:rsidRDefault="00112839" w:rsidP="00112839">
      <w:pPr>
        <w:pStyle w:val="Paragraph"/>
      </w:pPr>
      <w:r w:rsidRPr="00112839"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</w:p>
    <w:p w14:paraId="2973CBF8" w14:textId="4F6D2112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>Present f</w:t>
      </w:r>
      <w:r w:rsidR="00B73E9F">
        <w:t>or</w:t>
      </w:r>
      <w:r w:rsidR="00915BC9">
        <w:t xml:space="preserve"> </w:t>
      </w:r>
      <w:r w:rsidRPr="00845241">
        <w:t>item</w:t>
      </w:r>
      <w:r w:rsidR="00915BC9">
        <w:t>s</w:t>
      </w:r>
      <w:r w:rsidR="00B73E9F">
        <w:t xml:space="preserve"> 1- 4.2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04B6A93" w14:textId="41074912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F8AFE6C" w14:textId="07E7029A" w:rsidR="00112839" w:rsidRDefault="00112839" w:rsidP="00112839">
      <w:pPr>
        <w:pStyle w:val="Paragraph"/>
      </w:pPr>
      <w:r w:rsidRPr="00112839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51416A70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14547C" w:rsidRPr="00845241">
        <w:t>item</w:t>
      </w:r>
      <w:r w:rsidR="0014547C">
        <w:t>s 1- 4.2</w:t>
      </w:r>
    </w:p>
    <w:p w14:paraId="0444AC23" w14:textId="7260B482" w:rsidR="00112839" w:rsidRDefault="00112839" w:rsidP="00112839">
      <w:pPr>
        <w:pStyle w:val="Paragraph"/>
      </w:pPr>
      <w:r w:rsidRPr="00112839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63AE55A" w14:textId="08D41D9D" w:rsidR="008403BE" w:rsidRDefault="008403BE" w:rsidP="008403BE">
      <w:pPr>
        <w:pStyle w:val="Paragraph"/>
      </w:pPr>
      <w:proofErr w:type="spellStart"/>
      <w:r w:rsidRPr="008403BE">
        <w:t>Huseyin</w:t>
      </w:r>
      <w:proofErr w:type="spellEnd"/>
      <w:r w:rsidRPr="008403BE"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14547C" w:rsidRPr="00845241">
        <w:t>item</w:t>
      </w:r>
      <w:r w:rsidR="0014547C">
        <w:t>s 1- 4.2</w:t>
      </w:r>
    </w:p>
    <w:p w14:paraId="276AA7DB" w14:textId="4E342E5A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42E30A36" w14:textId="2E15858B" w:rsidR="008403BE" w:rsidRDefault="008403BE" w:rsidP="008403BE">
      <w:pPr>
        <w:pStyle w:val="Paragraph"/>
      </w:pPr>
      <w:r w:rsidRPr="008403BE"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17043EC5" w:rsidR="00D81F5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8E8BBBF" w14:textId="4B9AB89D" w:rsidR="008403BE" w:rsidRDefault="008403BE" w:rsidP="008403BE">
      <w:pPr>
        <w:pStyle w:val="Paragraph"/>
      </w:pPr>
      <w:r w:rsidRPr="008403BE">
        <w:t>Carl Roobott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BBE388B" w14:textId="31581059" w:rsidR="00915BC9" w:rsidRDefault="005E457F" w:rsidP="0014547C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1A77E7E6" w14:textId="77777777" w:rsidR="0014547C" w:rsidRPr="0014547C" w:rsidRDefault="0014547C" w:rsidP="0014547C">
      <w:pPr>
        <w:pStyle w:val="Paragraph"/>
        <w:numPr>
          <w:ilvl w:val="0"/>
          <w:numId w:val="0"/>
        </w:numPr>
        <w:ind w:left="567"/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21E326D9" w14:textId="5D6E3234" w:rsidR="0014547C" w:rsidRDefault="0014547C" w:rsidP="00D81F59">
      <w:pPr>
        <w:pStyle w:val="Paragraphnonumbers"/>
      </w:pPr>
      <w:bookmarkStart w:id="0" w:name="_Hlk1984286"/>
      <w:r w:rsidRPr="0014547C">
        <w:t>Sarah Byron, CHTE Programme Director – Devices, Diagnostics and Digit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522F1B6" w14:textId="05081390" w:rsidR="00D81F59" w:rsidRDefault="00D81F59" w:rsidP="00D81F59">
      <w:pPr>
        <w:pStyle w:val="Paragraphnonumbers"/>
      </w:pPr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63F1B335" w:rsidR="00D81F59" w:rsidRDefault="00040D41" w:rsidP="00D81F59">
      <w:pPr>
        <w:pStyle w:val="Paragraphnonumbers"/>
      </w:pPr>
      <w:r w:rsidRPr="00040D41">
        <w:t>Victoria Fitton, Project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  <w:r w:rsidR="00D81F59">
        <w:t xml:space="preserve"> 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>Present for all items</w:t>
      </w:r>
    </w:p>
    <w:p w14:paraId="06350379" w14:textId="13BD15B0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items</w:t>
      </w:r>
      <w:r w:rsidR="00193E03">
        <w:t xml:space="preserve"> </w:t>
      </w:r>
      <w:r w:rsidR="00B82964">
        <w:t>1-4.2</w:t>
      </w:r>
      <w:r w:rsidR="00FD7EAE" w:rsidRPr="006A380B">
        <w:t xml:space="preserve"> </w:t>
      </w:r>
    </w:p>
    <w:p w14:paraId="7E12C3DE" w14:textId="58A7DDDD" w:rsidR="006268A7" w:rsidRDefault="006268A7" w:rsidP="00D81F59">
      <w:pPr>
        <w:pStyle w:val="Paragraphnonumbers"/>
      </w:pPr>
      <w:r w:rsidRPr="006268A7">
        <w:t>Rebecca Brookfield, Senior Health Technology Assessment Analyst</w:t>
      </w:r>
      <w:r>
        <w:t xml:space="preserve"> </w:t>
      </w:r>
      <w:r w:rsidRPr="002B5720">
        <w:t xml:space="preserve">Present for </w:t>
      </w:r>
      <w:r w:rsidR="00113876" w:rsidRPr="002B5720">
        <w:t>items</w:t>
      </w:r>
      <w:r w:rsidR="00113876">
        <w:t xml:space="preserve"> </w:t>
      </w:r>
      <w:r w:rsidR="00B82964">
        <w:t>1-4.2</w:t>
      </w:r>
    </w:p>
    <w:p w14:paraId="605435B3" w14:textId="6A067B0A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 xml:space="preserve">Present for </w:t>
      </w:r>
      <w:r w:rsidR="00B82964" w:rsidRPr="002B5720">
        <w:t>items</w:t>
      </w:r>
      <w:r w:rsidR="00B82964">
        <w:t xml:space="preserve"> 5.1-6</w:t>
      </w:r>
    </w:p>
    <w:p w14:paraId="07F5FA3C" w14:textId="6A3605EB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B82964" w:rsidRPr="002B5720">
        <w:t>items</w:t>
      </w:r>
      <w:r w:rsidR="00B82964">
        <w:t xml:space="preserve"> 1-4.1</w:t>
      </w:r>
    </w:p>
    <w:p w14:paraId="0CEA30D9" w14:textId="04D2EE9C" w:rsidR="00040D41" w:rsidRDefault="00040D41" w:rsidP="00D81F59">
      <w:pPr>
        <w:pStyle w:val="Paragraphnonumbers"/>
      </w:pPr>
      <w:r w:rsidRPr="00040D41">
        <w:t>Charlotte Pelekanou</w:t>
      </w:r>
      <w:r>
        <w:t xml:space="preserve">, </w:t>
      </w:r>
      <w:r w:rsidRPr="006268A7">
        <w:t>Health Technology Assessment Analyst</w:t>
      </w:r>
      <w:r>
        <w:tab/>
      </w:r>
      <w:r w:rsidRPr="002B5720">
        <w:t xml:space="preserve">Present for </w:t>
      </w:r>
      <w:r w:rsidR="00B82964" w:rsidRPr="002B5720">
        <w:t>items</w:t>
      </w:r>
      <w:r w:rsidR="00B82964">
        <w:t xml:space="preserve"> 1-4.1</w:t>
      </w:r>
    </w:p>
    <w:p w14:paraId="570DC74F" w14:textId="55D3875B" w:rsidR="00193E03" w:rsidRDefault="00551445" w:rsidP="00D81F59">
      <w:pPr>
        <w:pStyle w:val="Paragraphnonumbers"/>
      </w:pPr>
      <w:r w:rsidRPr="00551445">
        <w:t>Lizzy Latimer, Health Technology Assessment Adviser</w:t>
      </w:r>
      <w:r>
        <w:tab/>
      </w:r>
      <w:r>
        <w:tab/>
      </w:r>
      <w:r w:rsidRPr="002B5720">
        <w:t xml:space="preserve">Present for </w:t>
      </w:r>
      <w:r w:rsidR="00B82964" w:rsidRPr="002B5720">
        <w:t>items</w:t>
      </w:r>
      <w:r w:rsidR="00B82964">
        <w:t xml:space="preserve"> 5.1-6</w:t>
      </w:r>
    </w:p>
    <w:p w14:paraId="2022FEB3" w14:textId="29860DC3" w:rsidR="00193E03" w:rsidRDefault="00551445" w:rsidP="00D81F59">
      <w:pPr>
        <w:pStyle w:val="Paragraphnonumbers"/>
      </w:pPr>
      <w:r w:rsidRPr="00551445">
        <w:t>Lirije Hyseni, Health Technology Assessment Analyst</w:t>
      </w:r>
      <w:r>
        <w:tab/>
      </w:r>
      <w:r>
        <w:tab/>
      </w:r>
      <w:r>
        <w:tab/>
      </w:r>
      <w:r w:rsidRPr="002B5720">
        <w:t xml:space="preserve">Present for </w:t>
      </w:r>
      <w:r w:rsidR="00B82964" w:rsidRPr="002B5720">
        <w:t>items</w:t>
      </w:r>
      <w:r w:rsidR="00B82964">
        <w:t xml:space="preserve"> 5.1-6</w:t>
      </w:r>
    </w:p>
    <w:p w14:paraId="698780B9" w14:textId="6256DBEB" w:rsidR="00193E03" w:rsidRDefault="00551445" w:rsidP="00D81F59">
      <w:pPr>
        <w:pStyle w:val="Paragraphnonumbers"/>
      </w:pPr>
      <w:r w:rsidRPr="00551445">
        <w:t>Ivan Maslyankov, Health Technology Assessment Analyst</w:t>
      </w:r>
      <w:r>
        <w:tab/>
      </w:r>
      <w:r>
        <w:tab/>
      </w:r>
      <w:r w:rsidRPr="002B5720">
        <w:t xml:space="preserve">Present for </w:t>
      </w:r>
      <w:r w:rsidR="00B82964" w:rsidRPr="002B5720">
        <w:t>items</w:t>
      </w:r>
      <w:r w:rsidR="00B82964">
        <w:t xml:space="preserve"> 5.1-6</w:t>
      </w:r>
    </w:p>
    <w:p w14:paraId="393FBE55" w14:textId="6191AAB6" w:rsidR="00B82964" w:rsidRDefault="00B82964" w:rsidP="00D81F59">
      <w:pPr>
        <w:pStyle w:val="Paragraphnonumbers"/>
      </w:pPr>
      <w:r w:rsidRPr="00B82964">
        <w:t>Ying-Ying Wang</w:t>
      </w:r>
      <w:r>
        <w:t xml:space="preserve">, </w:t>
      </w:r>
      <w:r w:rsidRPr="00926D05">
        <w:t>Health Technology Assessment Analyst</w:t>
      </w:r>
      <w:r>
        <w:tab/>
      </w:r>
      <w:r>
        <w:tab/>
      </w:r>
      <w:r w:rsidRPr="002B5720">
        <w:t>Present for items</w:t>
      </w:r>
      <w:r>
        <w:t xml:space="preserve"> 1-4.2</w:t>
      </w:r>
    </w:p>
    <w:p w14:paraId="10594C83" w14:textId="2F0746D7" w:rsidR="00817965" w:rsidRDefault="00817965" w:rsidP="00D81F59">
      <w:pPr>
        <w:pStyle w:val="Paragraphnonumbers"/>
      </w:pPr>
      <w:r>
        <w:t>Amy Barr</w:t>
      </w:r>
      <w:r w:rsidRPr="00926D05">
        <w:t>, Health Technology Assessment Analyst</w:t>
      </w:r>
      <w:r>
        <w:tab/>
      </w:r>
      <w:r>
        <w:tab/>
      </w:r>
      <w:r>
        <w:tab/>
      </w:r>
      <w:r w:rsidRPr="002B5720">
        <w:t>Present for items</w:t>
      </w:r>
      <w:r>
        <w:t xml:space="preserve"> 1-4.2</w:t>
      </w:r>
    </w:p>
    <w:p w14:paraId="2E05C946" w14:textId="74FD8DCB" w:rsidR="00817965" w:rsidRDefault="00817965" w:rsidP="00D81F59">
      <w:pPr>
        <w:pStyle w:val="Paragraphnonumbers"/>
      </w:pPr>
      <w:r w:rsidRPr="00817965">
        <w:t>Cheryl Hookway</w:t>
      </w:r>
      <w:r w:rsidRPr="00551445">
        <w:t>, Health Technology Adoption Manager</w:t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Pr="002B5720">
        <w:t>items</w:t>
      </w:r>
      <w:r>
        <w:t xml:space="preserve"> 1-4.2</w:t>
      </w:r>
    </w:p>
    <w:p w14:paraId="1B0556F6" w14:textId="1BC0DDD3" w:rsidR="00817965" w:rsidRDefault="00817965" w:rsidP="00D81F59">
      <w:pPr>
        <w:pStyle w:val="Paragraphnonumbers"/>
      </w:pPr>
      <w:r w:rsidRPr="00551445">
        <w:t>Tara Chernick, Health Technology Adoption Manager</w:t>
      </w:r>
      <w:r>
        <w:tab/>
      </w:r>
      <w:r>
        <w:tab/>
      </w:r>
      <w:r>
        <w:tab/>
      </w:r>
      <w:r w:rsidRPr="005149C7">
        <w:t>Present for</w:t>
      </w:r>
      <w:r>
        <w:t xml:space="preserve"> </w:t>
      </w:r>
      <w:r w:rsidRPr="002B5720">
        <w:t>items</w:t>
      </w:r>
      <w:r>
        <w:t xml:space="preserve"> 5.1-6</w:t>
      </w:r>
    </w:p>
    <w:p w14:paraId="028D829A" w14:textId="458E0BC4" w:rsidR="00D81F59" w:rsidRDefault="00817965" w:rsidP="007D6F48">
      <w:pPr>
        <w:pStyle w:val="Paragraphnonumbers"/>
        <w:ind w:left="7200" w:hanging="7200"/>
      </w:pPr>
      <w:r>
        <w:t>Lucinda Evans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 w:rsidR="0022682F"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  <w:r w:rsidR="00113876">
        <w:t xml:space="preserve"> &amp; 5-5.1</w:t>
      </w:r>
    </w:p>
    <w:p w14:paraId="75663797" w14:textId="0699938A" w:rsidR="00817965" w:rsidRPr="00C913B4" w:rsidRDefault="00817965" w:rsidP="00BB531F">
      <w:pPr>
        <w:pStyle w:val="Paragraphnonumbers"/>
      </w:pPr>
      <w:r w:rsidRPr="00731886">
        <w:t>Edgar Masanga, Business Analyst, Resource Impact Assessment</w:t>
      </w:r>
      <w:r>
        <w:tab/>
      </w:r>
      <w:r w:rsidRPr="005149C7">
        <w:t xml:space="preserve">Present for </w:t>
      </w:r>
      <w:r w:rsidRPr="002B5720">
        <w:t>items</w:t>
      </w:r>
      <w:r>
        <w:t xml:space="preserve"> 1-4.2</w:t>
      </w:r>
    </w:p>
    <w:p w14:paraId="3DB91C09" w14:textId="02BD8A84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731886" w:rsidRPr="002B5720">
        <w:t>items</w:t>
      </w:r>
      <w:r w:rsidR="00731886">
        <w:t xml:space="preserve"> </w:t>
      </w:r>
      <w:r w:rsidR="00BB531F">
        <w:t>1-4.2</w:t>
      </w:r>
    </w:p>
    <w:p w14:paraId="3C77A6F2" w14:textId="2B3FD9D4" w:rsidR="00BB531F" w:rsidRDefault="00BB531F" w:rsidP="00D81F59">
      <w:pPr>
        <w:pStyle w:val="Paragraphnonumbers"/>
      </w:pPr>
      <w:r w:rsidRPr="00BB531F">
        <w:t xml:space="preserve">Helen Barnett, Senior Medical Editor, Editorial and Publishing team </w:t>
      </w:r>
      <w:r w:rsidRPr="005149C7">
        <w:t>Present for</w:t>
      </w:r>
      <w:r>
        <w:t xml:space="preserve"> </w:t>
      </w:r>
      <w:r w:rsidRPr="002B5720">
        <w:t>items</w:t>
      </w:r>
      <w:r>
        <w:t xml:space="preserve"> 5-5.1</w:t>
      </w:r>
    </w:p>
    <w:p w14:paraId="3F9B93D2" w14:textId="7BF75F6C" w:rsidR="00D81F59" w:rsidRDefault="00BB531F" w:rsidP="00D81F59">
      <w:pPr>
        <w:pStyle w:val="Paragraphnonumbers"/>
      </w:pPr>
      <w:r w:rsidRPr="00BB531F">
        <w:t xml:space="preserve">Harriet </w:t>
      </w:r>
      <w:proofErr w:type="spellStart"/>
      <w:r w:rsidRPr="00BB531F">
        <w:t>Edmonson</w:t>
      </w:r>
      <w:proofErr w:type="spellEnd"/>
      <w:r w:rsidRPr="00BB531F">
        <w:t>, SPR Public Health, Managed access team</w:t>
      </w:r>
      <w:r>
        <w:rPr>
          <w:sz w:val="22"/>
        </w:rPr>
        <w:tab/>
      </w:r>
      <w:r w:rsidR="00D81F59" w:rsidRPr="005149C7">
        <w:t xml:space="preserve">Present for </w:t>
      </w:r>
      <w:r w:rsidR="00D06D7C" w:rsidRPr="002B5720">
        <w:t>items</w:t>
      </w:r>
      <w:r w:rsidR="00D06D7C">
        <w:t xml:space="preserve"> </w:t>
      </w:r>
      <w:r>
        <w:t>5.1-6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41069F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0DFC268C" w:rsidR="0025494A" w:rsidRPr="00DF09E8" w:rsidRDefault="005E6537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5E6537">
        <w:rPr>
          <w:rFonts w:eastAsia="Times New Roman"/>
          <w:sz w:val="24"/>
          <w:lang w:eastAsia="en-GB"/>
        </w:rPr>
        <w:t xml:space="preserve">Dr </w:t>
      </w:r>
      <w:r w:rsidR="00CE69D1" w:rsidRPr="00CE69D1">
        <w:rPr>
          <w:rFonts w:eastAsia="Times New Roman"/>
          <w:sz w:val="24"/>
          <w:lang w:eastAsia="en-GB"/>
        </w:rPr>
        <w:t xml:space="preserve">Andrew Sims, Director, </w:t>
      </w:r>
      <w:proofErr w:type="spellStart"/>
      <w:r w:rsidR="00CE69D1" w:rsidRPr="00CE69D1">
        <w:rPr>
          <w:rFonts w:eastAsia="Times New Roman"/>
          <w:sz w:val="24"/>
          <w:lang w:eastAsia="en-GB"/>
        </w:rPr>
        <w:t>NuTH</w:t>
      </w:r>
      <w:proofErr w:type="spellEnd"/>
      <w:r w:rsidR="00CE69D1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1CCF3EC" w14:textId="41F6A73C" w:rsidR="001079E3" w:rsidRPr="00DF09E8" w:rsidRDefault="00296305" w:rsidP="00BF0EAA">
      <w:pPr>
        <w:spacing w:after="240" w:line="276" w:lineRule="auto"/>
        <w:rPr>
          <w:sz w:val="24"/>
          <w:szCs w:val="24"/>
        </w:rPr>
      </w:pPr>
      <w:r w:rsidRPr="00296305">
        <w:rPr>
          <w:rFonts w:eastAsia="Times New Roman"/>
          <w:sz w:val="24"/>
          <w:szCs w:val="24"/>
          <w:lang w:eastAsia="en-GB"/>
        </w:rPr>
        <w:t>M</w:t>
      </w:r>
      <w:r w:rsidR="00CE69D1">
        <w:rPr>
          <w:rFonts w:eastAsia="Times New Roman"/>
          <w:sz w:val="24"/>
          <w:szCs w:val="24"/>
          <w:lang w:eastAsia="en-GB"/>
        </w:rPr>
        <w:t>s</w:t>
      </w:r>
      <w:r w:rsidRPr="00296305">
        <w:rPr>
          <w:rFonts w:eastAsia="Times New Roman"/>
          <w:sz w:val="24"/>
          <w:szCs w:val="24"/>
          <w:lang w:eastAsia="en-GB"/>
        </w:rPr>
        <w:t xml:space="preserve"> </w:t>
      </w:r>
      <w:r w:rsidR="00CE69D1" w:rsidRPr="00CE69D1">
        <w:rPr>
          <w:rFonts w:eastAsia="Times New Roman"/>
          <w:sz w:val="24"/>
          <w:szCs w:val="24"/>
          <w:lang w:eastAsia="en-GB"/>
        </w:rPr>
        <w:t xml:space="preserve">Kim Keltie, Service Lead, </w:t>
      </w:r>
      <w:proofErr w:type="spellStart"/>
      <w:r w:rsidR="00CE69D1" w:rsidRPr="00CE69D1">
        <w:rPr>
          <w:rFonts w:eastAsia="Times New Roman"/>
          <w:sz w:val="24"/>
          <w:szCs w:val="24"/>
          <w:lang w:eastAsia="en-GB"/>
        </w:rPr>
        <w:t>NuTH</w:t>
      </w:r>
      <w:proofErr w:type="spellEnd"/>
      <w:r w:rsidR="00CE69D1">
        <w:rPr>
          <w:rFonts w:eastAsia="Times New Roman"/>
          <w:sz w:val="24"/>
          <w:szCs w:val="24"/>
          <w:lang w:eastAsia="en-GB"/>
        </w:rPr>
        <w:tab/>
      </w:r>
      <w:r w:rsidR="00CE69D1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6145A737" w14:textId="09DD3B38" w:rsidR="00296305" w:rsidRDefault="00CE69D1" w:rsidP="00296305">
      <w:pPr>
        <w:spacing w:after="240" w:line="276" w:lineRule="auto"/>
        <w:rPr>
          <w:sz w:val="24"/>
          <w:szCs w:val="24"/>
        </w:rPr>
      </w:pPr>
      <w:r>
        <w:rPr>
          <w:rFonts w:eastAsia="Times New Roman"/>
          <w:sz w:val="24"/>
          <w:szCs w:val="24"/>
          <w:lang w:eastAsia="en-GB"/>
        </w:rPr>
        <w:lastRenderedPageBreak/>
        <w:t xml:space="preserve">Ms </w:t>
      </w:r>
      <w:r w:rsidRPr="00CE69D1">
        <w:rPr>
          <w:rFonts w:eastAsia="Times New Roman"/>
          <w:sz w:val="24"/>
          <w:szCs w:val="24"/>
          <w:lang w:eastAsia="en-GB"/>
        </w:rPr>
        <w:t xml:space="preserve">Rosalyn Parker, Evaluation Healthcare Scientist, </w:t>
      </w:r>
      <w:proofErr w:type="spellStart"/>
      <w:r w:rsidRPr="00CE69D1">
        <w:rPr>
          <w:rFonts w:eastAsia="Times New Roman"/>
          <w:sz w:val="24"/>
          <w:szCs w:val="24"/>
          <w:lang w:eastAsia="en-GB"/>
        </w:rPr>
        <w:t>NuTH</w:t>
      </w:r>
      <w:proofErr w:type="spellEnd"/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sz w:val="24"/>
          <w:szCs w:val="24"/>
        </w:rPr>
        <w:t xml:space="preserve">Present for </w:t>
      </w:r>
      <w:r w:rsidR="00B71AD5" w:rsidRPr="002B5720">
        <w:t>items</w:t>
      </w:r>
      <w:r w:rsidR="00B71AD5">
        <w:t xml:space="preserve"> </w:t>
      </w:r>
      <w:r w:rsidRPr="00DF09E8">
        <w:rPr>
          <w:sz w:val="24"/>
          <w:szCs w:val="24"/>
        </w:rPr>
        <w:t>1-4.1</w:t>
      </w:r>
    </w:p>
    <w:p w14:paraId="58F1DD99" w14:textId="07359609" w:rsidR="00296305" w:rsidRDefault="00CE69D1" w:rsidP="00CE69D1">
      <w:pPr>
        <w:spacing w:after="240" w:line="276" w:lineRule="auto"/>
      </w:pPr>
      <w:r>
        <w:rPr>
          <w:rFonts w:eastAsia="Times New Roman"/>
          <w:sz w:val="24"/>
          <w:szCs w:val="24"/>
          <w:lang w:eastAsia="en-GB"/>
        </w:rPr>
        <w:t xml:space="preserve">Dr </w:t>
      </w:r>
      <w:r w:rsidRPr="00CE69D1">
        <w:rPr>
          <w:rFonts w:eastAsia="Times New Roman"/>
          <w:sz w:val="24"/>
          <w:szCs w:val="24"/>
          <w:lang w:eastAsia="en-GB"/>
        </w:rPr>
        <w:t>Susan O'Connell, Principal Researcher (HTA Lead), Cedar</w:t>
      </w:r>
      <w:r>
        <w:rPr>
          <w:rFonts w:eastAsia="Times New Roman"/>
          <w:sz w:val="24"/>
          <w:szCs w:val="24"/>
          <w:lang w:eastAsia="en-GB"/>
        </w:rPr>
        <w:tab/>
      </w:r>
      <w:r w:rsidR="00296305" w:rsidRPr="00DF09E8">
        <w:rPr>
          <w:sz w:val="24"/>
          <w:szCs w:val="24"/>
        </w:rPr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652BA641" w14:textId="6C07BB97" w:rsidR="00CE69D1" w:rsidRDefault="00CE69D1" w:rsidP="00CE69D1">
      <w:pPr>
        <w:spacing w:after="240" w:line="276" w:lineRule="auto"/>
      </w:pPr>
      <w:r>
        <w:rPr>
          <w:rFonts w:eastAsia="Times New Roman"/>
          <w:sz w:val="24"/>
          <w:szCs w:val="24"/>
          <w:lang w:eastAsia="en-GB"/>
        </w:rPr>
        <w:t xml:space="preserve">Mr </w:t>
      </w:r>
      <w:r w:rsidRPr="00CE69D1">
        <w:rPr>
          <w:rFonts w:eastAsia="Times New Roman"/>
          <w:sz w:val="24"/>
          <w:szCs w:val="24"/>
          <w:lang w:eastAsia="en-GB"/>
        </w:rPr>
        <w:t>Michael Beddard, Senior Researcher, Cedar</w:t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Pr="00DF09E8">
        <w:rPr>
          <w:sz w:val="24"/>
          <w:szCs w:val="24"/>
        </w:rPr>
        <w:t xml:space="preserve">Present for </w:t>
      </w:r>
      <w:r w:rsidRPr="002B5720">
        <w:t>items</w:t>
      </w:r>
      <w:r>
        <w:t xml:space="preserve"> 5-5.1</w:t>
      </w:r>
    </w:p>
    <w:p w14:paraId="2DC994B4" w14:textId="77777777" w:rsidR="00CE69D1" w:rsidRPr="00CE69D1" w:rsidRDefault="00CE69D1" w:rsidP="00CE69D1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7034BDE4" w14:textId="227E9A01" w:rsidR="00350622" w:rsidRDefault="00350622" w:rsidP="00350622">
      <w:pPr>
        <w:pStyle w:val="Paragraphnonumbers"/>
      </w:pPr>
      <w:r>
        <w:t>Mr</w:t>
      </w:r>
      <w:r w:rsidR="00CE69D1">
        <w:t>s</w:t>
      </w:r>
      <w:r>
        <w:t xml:space="preserve"> </w:t>
      </w:r>
      <w:r w:rsidR="00CE69D1" w:rsidRPr="00CE69D1">
        <w:t>Maya Harris, Consultant Urologist, South Warwickshire NHS Foundation Trust</w:t>
      </w:r>
      <w:r>
        <w:tab/>
      </w:r>
      <w:r>
        <w:tab/>
      </w:r>
      <w:r>
        <w:tab/>
      </w:r>
      <w:r>
        <w:tab/>
      </w:r>
      <w:r w:rsidR="00CE69D1">
        <w:tab/>
      </w:r>
      <w:r w:rsidR="00CE69D1">
        <w:tab/>
      </w:r>
      <w:r>
        <w:tab/>
      </w:r>
      <w:r w:rsidRPr="00406301">
        <w:t>Present for items 1-4.1</w:t>
      </w:r>
    </w:p>
    <w:p w14:paraId="745D844B" w14:textId="06D6A7C2" w:rsidR="00CD44BE" w:rsidRPr="00CD44BE" w:rsidRDefault="00350622" w:rsidP="00350622">
      <w:pPr>
        <w:pStyle w:val="Paragraphnonumbers"/>
      </w:pPr>
      <w:r>
        <w:t>M</w:t>
      </w:r>
      <w:r w:rsidR="00CE69D1">
        <w:t>r</w:t>
      </w:r>
      <w:r>
        <w:t xml:space="preserve"> </w:t>
      </w:r>
      <w:r w:rsidR="00CE69D1" w:rsidRPr="00CE69D1">
        <w:t>Sanjay Rajpal, Consultant Urologist, Sheffield Teaching Hospitals</w:t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E69D1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4D79F288" w14:textId="3FD9EB7C" w:rsidR="00350622" w:rsidRDefault="00CE69D1" w:rsidP="00350622">
      <w:pPr>
        <w:pStyle w:val="Paragraphnonumbers"/>
      </w:pPr>
      <w:r>
        <w:t xml:space="preserve">Mr </w:t>
      </w:r>
      <w:r w:rsidRPr="00CE69D1">
        <w:t>Richard Hindley, Consultant Urologist, Clinical Lead for Urology and Visiting Professor, Hampshire Hospitals NHS FT</w:t>
      </w:r>
      <w:r>
        <w:tab/>
      </w:r>
      <w:r>
        <w:tab/>
      </w:r>
      <w:r>
        <w:tab/>
      </w:r>
      <w:r>
        <w:tab/>
      </w:r>
      <w:r>
        <w:tab/>
      </w:r>
      <w:r w:rsidR="00350622">
        <w:tab/>
      </w:r>
      <w:r w:rsidR="00350622" w:rsidRPr="00406301">
        <w:t xml:space="preserve">Present for </w:t>
      </w:r>
      <w:r w:rsidR="00B71AD5" w:rsidRPr="002B5720">
        <w:t>items</w:t>
      </w:r>
      <w:r w:rsidR="00B71AD5">
        <w:t xml:space="preserve"> </w:t>
      </w:r>
      <w:r w:rsidR="004479FF" w:rsidRPr="00406301">
        <w:t>1-4.1</w:t>
      </w:r>
      <w:r w:rsidR="004479FF">
        <w:t xml:space="preserve"> </w:t>
      </w:r>
    </w:p>
    <w:p w14:paraId="5A5A3042" w14:textId="131426DA" w:rsidR="00350622" w:rsidRDefault="004479FF" w:rsidP="00350622">
      <w:pPr>
        <w:pStyle w:val="Paragraphnonumbers"/>
      </w:pPr>
      <w:r>
        <w:t xml:space="preserve">Miss </w:t>
      </w:r>
      <w:r w:rsidRPr="004479FF">
        <w:t>Pareeta Patel, Consultant Urologist, Epsom &amp; St Helier University Hospitals NHS Foundation Trust</w:t>
      </w:r>
      <w:r w:rsidR="00350622">
        <w:tab/>
      </w:r>
      <w:r w:rsidR="00350622">
        <w:tab/>
      </w:r>
      <w:r w:rsidR="00350622">
        <w:tab/>
      </w:r>
      <w:r w:rsidR="00350622">
        <w:tab/>
      </w:r>
      <w:r w:rsidR="00350622">
        <w:tab/>
      </w:r>
      <w:r w:rsidR="00350622">
        <w:tab/>
      </w:r>
      <w:r w:rsidR="00350622"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23E246FF" w14:textId="2A2C0BF9" w:rsidR="00C463FA" w:rsidRDefault="004479FF" w:rsidP="00350622">
      <w:pPr>
        <w:pStyle w:val="Paragraphnonumbers"/>
      </w:pPr>
      <w:r w:rsidRPr="004479FF">
        <w:t xml:space="preserve">Christian Seipp, Consultant Urological Surgeon, Betsi Cadwaladr University </w:t>
      </w:r>
      <w:proofErr w:type="spellStart"/>
      <w:r w:rsidRPr="004479FF">
        <w:t>Healthboard</w:t>
      </w:r>
      <w:proofErr w:type="spellEnd"/>
      <w:r w:rsidRPr="004479FF">
        <w:t xml:space="preserve">, Wrexham </w:t>
      </w:r>
      <w:proofErr w:type="spellStart"/>
      <w:r w:rsidRPr="004479FF">
        <w:t>Maelor</w:t>
      </w:r>
      <w:proofErr w:type="spellEnd"/>
      <w:r w:rsidRPr="004479FF">
        <w:t xml:space="preserve"> Hospital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02F1E383" w14:textId="77777777" w:rsidR="00CD44BE" w:rsidRPr="00CD44BE" w:rsidRDefault="00CD44B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457F749B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rPr>
            <w:szCs w:val="24"/>
          </w:rPr>
          <w:id w:val="-221748370"/>
          <w:placeholder>
            <w:docPart w:val="28FD6A2F91A041FBB9EF005438B38242"/>
          </w:placeholder>
        </w:sdtPr>
        <w:sdtEndPr>
          <w:rPr>
            <w:szCs w:val="22"/>
          </w:rPr>
        </w:sdtEndPr>
        <w:sdtContent>
          <w:r w:rsidR="003E3EF6">
            <w:rPr>
              <w:szCs w:val="24"/>
            </w:rPr>
            <w:t>committee members</w:t>
          </w:r>
          <w:r w:rsidR="0065388D">
            <w:rPr>
              <w:szCs w:val="24"/>
            </w:rPr>
            <w:t xml:space="preserve">: </w:t>
          </w:r>
          <w:r w:rsidR="004479FF" w:rsidRPr="004479FF">
            <w:rPr>
              <w:szCs w:val="24"/>
            </w:rPr>
            <w:t>Michael Kolovetsios</w:t>
          </w:r>
          <w:r w:rsidR="004479FF">
            <w:rPr>
              <w:szCs w:val="24"/>
            </w:rPr>
            <w:t xml:space="preserve">, </w:t>
          </w:r>
          <w:r w:rsidR="004479FF" w:rsidRPr="004479FF">
            <w:rPr>
              <w:szCs w:val="24"/>
            </w:rPr>
            <w:t xml:space="preserve">Avril </w:t>
          </w:r>
          <w:proofErr w:type="gramStart"/>
          <w:r w:rsidR="004479FF" w:rsidRPr="004479FF">
            <w:rPr>
              <w:szCs w:val="24"/>
            </w:rPr>
            <w:t>McCarthy</w:t>
          </w:r>
          <w:proofErr w:type="gramEnd"/>
          <w:r w:rsidR="004479FF">
            <w:rPr>
              <w:szCs w:val="24"/>
            </w:rPr>
            <w:t xml:space="preserve"> and </w:t>
          </w:r>
          <w:r w:rsidR="004479FF" w:rsidRPr="004479FF">
            <w:rPr>
              <w:szCs w:val="24"/>
            </w:rPr>
            <w:t>Alun Williams</w:t>
          </w:r>
          <w:r w:rsidR="004479FF">
            <w:rPr>
              <w:szCs w:val="24"/>
            </w:rPr>
            <w:t xml:space="preserve">. 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65D8AFC2" w:rsidR="00406301" w:rsidRDefault="0065388D" w:rsidP="00F4175E">
      <w:pPr>
        <w:pStyle w:val="ListParagraph"/>
        <w:numPr>
          <w:ilvl w:val="1"/>
          <w:numId w:val="30"/>
        </w:numPr>
      </w:pPr>
      <w:r>
        <w:rPr>
          <w:rFonts w:eastAsiaTheme="majorEastAsia"/>
          <w:sz w:val="24"/>
          <w:szCs w:val="24"/>
        </w:rPr>
        <w:t xml:space="preserve"> </w:t>
      </w:r>
      <w:r w:rsidR="00F4175E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4CBCD1A0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4479FF">
                <w:t>22</w:t>
              </w:r>
              <w:r w:rsidR="004479FF" w:rsidRPr="004479FF">
                <w:rPr>
                  <w:vertAlign w:val="superscript"/>
                </w:rPr>
                <w:t>nd</w:t>
              </w:r>
              <w:r w:rsidR="004479FF">
                <w:t xml:space="preserve"> April </w:t>
              </w:r>
              <w:r w:rsidR="0015416B">
                <w:t>2022.</w:t>
              </w:r>
            </w:sdtContent>
          </w:sdt>
        </w:sdtContent>
      </w:sdt>
    </w:p>
    <w:p w14:paraId="0AB0A31A" w14:textId="28649218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ID-</w:t>
              </w:r>
              <w:r w:rsidR="0015416B">
                <w:t>MT</w:t>
              </w:r>
              <w:r w:rsidR="00F4175E">
                <w:t>56</w:t>
              </w:r>
              <w:r w:rsidR="005E5210">
                <w:t>4</w:t>
              </w:r>
              <w:r w:rsidR="0015416B">
                <w:t xml:space="preserve"> </w:t>
              </w:r>
              <w:proofErr w:type="spellStart"/>
              <w:r w:rsidR="005E5210" w:rsidRPr="005E5210">
                <w:t>GreenLight</w:t>
              </w:r>
              <w:proofErr w:type="spellEnd"/>
              <w:r w:rsidR="005E5210" w:rsidRPr="005E5210">
                <w:t xml:space="preserve"> XPS for treating benign prostatic hyperplasia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7699DFB6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lastRenderedPageBreak/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5E5210" w:rsidRPr="005E5210">
            <w:t>Boston Scientific</w:t>
          </w:r>
          <w:r w:rsidR="005E5210">
            <w:t>.</w:t>
          </w:r>
        </w:sdtContent>
      </w:sdt>
    </w:p>
    <w:p w14:paraId="1E379842" w14:textId="1F5B8A15" w:rsidR="004E02E2" w:rsidRPr="007A60B8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23197514" w14:textId="661F3F68" w:rsidR="002A579C" w:rsidRPr="00D674CE" w:rsidRDefault="002A579C" w:rsidP="0018333E">
          <w:pPr>
            <w:pStyle w:val="Bulletindent1"/>
            <w:numPr>
              <w:ilvl w:val="0"/>
              <w:numId w:val="0"/>
            </w:numPr>
          </w:pPr>
        </w:p>
        <w:p w14:paraId="36F1AF95" w14:textId="0D02347C" w:rsidR="0018333E" w:rsidRPr="00D674CE" w:rsidRDefault="0018333E" w:rsidP="0018333E">
          <w:pPr>
            <w:pStyle w:val="Bulletindent1"/>
            <w:numPr>
              <w:ilvl w:val="0"/>
              <w:numId w:val="39"/>
            </w:numPr>
          </w:pPr>
          <w:r w:rsidRPr="0018333E">
            <w:t xml:space="preserve">Mr Sanjay Rajpal </w:t>
          </w:r>
          <w:r w:rsidRPr="00D674CE">
            <w:t xml:space="preserve">has declared a </w:t>
          </w:r>
          <w:r>
            <w:t>direct-</w:t>
          </w:r>
          <w:r w:rsidRPr="00D674CE">
            <w:t xml:space="preserve">financial </w:t>
          </w:r>
          <w:r>
            <w:t xml:space="preserve">interest </w:t>
          </w:r>
          <w:r w:rsidRPr="00D674CE">
            <w:t xml:space="preserve">as he </w:t>
          </w:r>
          <w:r w:rsidRPr="0018333E">
            <w:t xml:space="preserve">has received payment for proctoring services from Boston Scientific (manufacturer of the </w:t>
          </w:r>
          <w:proofErr w:type="spellStart"/>
          <w:r w:rsidRPr="0018333E">
            <w:t>GreenLight</w:t>
          </w:r>
          <w:proofErr w:type="spellEnd"/>
          <w:r w:rsidRPr="0018333E">
            <w:t xml:space="preserve"> XPS)</w:t>
          </w:r>
          <w:r>
            <w:t>.</w:t>
          </w:r>
        </w:p>
        <w:p w14:paraId="15410538" w14:textId="4A8738B8" w:rsidR="002A579C" w:rsidRDefault="002A579C" w:rsidP="002A579C">
          <w:pPr>
            <w:pStyle w:val="Bulletindent1"/>
            <w:numPr>
              <w:ilvl w:val="0"/>
              <w:numId w:val="39"/>
            </w:numPr>
          </w:pPr>
          <w:r w:rsidRPr="00D674CE">
            <w:t xml:space="preserve">It was agreed that his declaration would not prevent </w:t>
          </w:r>
          <w:r w:rsidR="002B76EF">
            <w:t xml:space="preserve">Mr </w:t>
          </w:r>
          <w:r w:rsidR="0018333E" w:rsidRPr="0018333E">
            <w:t>Rajpal</w:t>
          </w:r>
          <w:r w:rsidR="0018333E" w:rsidRPr="00D674CE">
            <w:t xml:space="preserve"> </w:t>
          </w:r>
          <w:r w:rsidRPr="00D674CE">
            <w:t>from providing expert advice to the committee.</w:t>
          </w:r>
        </w:p>
        <w:p w14:paraId="531B6C40" w14:textId="436168A9" w:rsidR="0018333E" w:rsidRPr="00D674CE" w:rsidRDefault="0018333E" w:rsidP="0018333E">
          <w:pPr>
            <w:pStyle w:val="Bulletindent1"/>
            <w:numPr>
              <w:ilvl w:val="0"/>
              <w:numId w:val="39"/>
            </w:numPr>
          </w:pPr>
          <w:r w:rsidRPr="0018333E">
            <w:t xml:space="preserve">Mr Richard Hindley </w:t>
          </w:r>
          <w:r w:rsidRPr="00D674CE">
            <w:t xml:space="preserve">has declared a </w:t>
          </w:r>
          <w:r>
            <w:t>direct-</w:t>
          </w:r>
          <w:r w:rsidRPr="00D674CE">
            <w:t xml:space="preserve">financial </w:t>
          </w:r>
          <w:r>
            <w:t xml:space="preserve">interest </w:t>
          </w:r>
          <w:r w:rsidRPr="00D674CE">
            <w:t xml:space="preserve">as he </w:t>
          </w:r>
          <w:r w:rsidRPr="0018333E">
            <w:t>has received ad hoc payments as a clinical advisor and proctor for Boston Scientific.</w:t>
          </w:r>
          <w:r>
            <w:t xml:space="preserve"> </w:t>
          </w:r>
        </w:p>
        <w:p w14:paraId="5B1C1FB1" w14:textId="2417D025" w:rsidR="000627B6" w:rsidRPr="0018333E" w:rsidRDefault="0018333E" w:rsidP="0018333E">
          <w:pPr>
            <w:pStyle w:val="Bulletindent1"/>
            <w:numPr>
              <w:ilvl w:val="0"/>
              <w:numId w:val="39"/>
            </w:numPr>
          </w:pPr>
          <w:r w:rsidRPr="00D674CE">
            <w:t xml:space="preserve">It was agreed that his declaration would not prevent </w:t>
          </w:r>
          <w:r w:rsidR="002B76EF">
            <w:t xml:space="preserve">Mr </w:t>
          </w:r>
          <w:r w:rsidR="002B76EF" w:rsidRPr="0018333E">
            <w:t>Hindley</w:t>
          </w:r>
          <w:r w:rsidR="002B76EF" w:rsidRPr="00D674CE">
            <w:t xml:space="preserve"> </w:t>
          </w:r>
          <w:r w:rsidRPr="00D674CE">
            <w:t>from providing expert advice to the committee.</w:t>
          </w:r>
        </w:p>
      </w:sdtContent>
    </w:sdt>
    <w:bookmarkEnd w:id="2"/>
    <w:p w14:paraId="5F1DF116" w14:textId="439ED3A6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362F3D" w:rsidRPr="00362F3D">
        <w:t xml:space="preserve">Dr Katherine Boylan </w:t>
      </w:r>
      <w:r w:rsidR="009153F4" w:rsidRPr="009153F4">
        <w:t xml:space="preserve">and </w:t>
      </w:r>
      <w:r w:rsidR="00362F3D" w:rsidRPr="00362F3D">
        <w:t xml:space="preserve">Dr Duncan </w:t>
      </w:r>
      <w:proofErr w:type="spellStart"/>
      <w:r w:rsidR="00362F3D" w:rsidRPr="00362F3D">
        <w:t>McPhearson</w:t>
      </w:r>
      <w:proofErr w:type="spellEnd"/>
      <w:r w:rsidR="00AA5A26">
        <w:t>.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093CD95F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DCEF252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Pr="00C02D61">
        <w:t xml:space="preserve"> in line with their decisions</w:t>
      </w:r>
    </w:p>
    <w:p w14:paraId="5732F32D" w14:textId="77777777" w:rsidR="003660BC" w:rsidRDefault="003660BC" w:rsidP="003660BC">
      <w:pPr>
        <w:pStyle w:val="Level3numbered"/>
        <w:numPr>
          <w:ilvl w:val="0"/>
          <w:numId w:val="0"/>
        </w:numPr>
        <w:ind w:left="2155" w:hanging="737"/>
      </w:pPr>
    </w:p>
    <w:p w14:paraId="5C2AA8E7" w14:textId="631E9174" w:rsidR="003660BC" w:rsidRPr="00974BC4" w:rsidRDefault="003660BC" w:rsidP="003660BC">
      <w:pPr>
        <w:pStyle w:val="Heading2"/>
      </w:pPr>
      <w:r>
        <w:t xml:space="preserve">5. </w:t>
      </w:r>
      <w:sdt>
        <w:sdtPr>
          <w:id w:val="302514540"/>
          <w:placeholder>
            <w:docPart w:val="787BFDD17E76412D9B73E89A4669656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>
            <w:t>Evaluation</w:t>
          </w:r>
        </w:sdtContent>
      </w:sdt>
      <w:r>
        <w:t xml:space="preserve"> of </w:t>
      </w:r>
      <w:sdt>
        <w:sdtPr>
          <w:id w:val="-796520181"/>
          <w:placeholder>
            <w:docPart w:val="202342333ABD4EB2A767D5D3D18F1638"/>
          </w:placeholder>
        </w:sdtPr>
        <w:sdtEndPr/>
        <w:sdtContent>
          <w:sdt>
            <w:sdtPr>
              <w:id w:val="1421982192"/>
              <w:placeholder>
                <w:docPart w:val="CE8AEBCC92664CDD9098986302EE3FFF"/>
              </w:placeholder>
            </w:sdtPr>
            <w:sdtEndPr/>
            <w:sdtContent>
              <w:sdt>
                <w:sdtPr>
                  <w:id w:val="-686357971"/>
                  <w:placeholder>
                    <w:docPart w:val="1D5C696B5798472DBF4998685DCF1EB0"/>
                  </w:placeholder>
                </w:sdtPr>
                <w:sdtEndPr/>
                <w:sdtContent>
                  <w:r>
                    <w:t>GID-</w:t>
                  </w:r>
                  <w:r w:rsidRPr="00595798">
                    <w:t>MT</w:t>
                  </w:r>
                  <w:r>
                    <w:t>56</w:t>
                  </w:r>
                  <w:r w:rsidR="00BD6C94">
                    <w:t>5</w:t>
                  </w:r>
                  <w:r w:rsidRPr="001440BE">
                    <w:t xml:space="preserve"> </w:t>
                  </w:r>
                  <w:proofErr w:type="spellStart"/>
                  <w:r w:rsidR="00BD6C94" w:rsidRPr="00BD6C94">
                    <w:t>Optilume</w:t>
                  </w:r>
                  <w:proofErr w:type="spellEnd"/>
                  <w:r w:rsidR="00BD6C94" w:rsidRPr="00BD6C94">
                    <w:t xml:space="preserve"> for recurrent bulbar urethral strictures</w:t>
                  </w:r>
                </w:sdtContent>
              </w:sdt>
            </w:sdtContent>
          </w:sdt>
        </w:sdtContent>
      </w:sdt>
    </w:p>
    <w:p w14:paraId="6B9E95C9" w14:textId="77777777" w:rsidR="003660BC" w:rsidRPr="00EF1B45" w:rsidRDefault="003660BC" w:rsidP="003660BC">
      <w:pPr>
        <w:pStyle w:val="Level2numbered"/>
        <w:numPr>
          <w:ilvl w:val="1"/>
          <w:numId w:val="38"/>
        </w:numPr>
      </w:pPr>
      <w:r w:rsidRPr="00EF1B45">
        <w:t>Part 1 – Open session</w:t>
      </w:r>
    </w:p>
    <w:p w14:paraId="3DE52121" w14:textId="5D2E6218" w:rsidR="003660BC" w:rsidRPr="00205638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205638">
        <w:t>The chair welcomed the invited professional experts, external group representatives</w:t>
      </w:r>
      <w:r w:rsidR="00C463FA">
        <w:t xml:space="preserve"> and </w:t>
      </w:r>
      <w:r w:rsidRPr="00205638">
        <w:t>members of the public</w:t>
      </w:r>
      <w:r w:rsidR="00C463FA">
        <w:t>.</w:t>
      </w:r>
    </w:p>
    <w:p w14:paraId="1A34B20D" w14:textId="77777777" w:rsidR="003660BC" w:rsidRPr="00205638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205638">
        <w:lastRenderedPageBreak/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026558AE1DF94A83A99E7CDCAC939493"/>
        </w:placeholder>
      </w:sdtPr>
      <w:sdtEndPr/>
      <w:sdtContent>
        <w:bookmarkStart w:id="3" w:name="_Hlk78965663" w:displacedByCustomXml="next"/>
        <w:bookmarkStart w:id="4" w:name="_Hlk76998053" w:displacedByCustomXml="next"/>
        <w:sdt>
          <w:sdtPr>
            <w:id w:val="1796400196"/>
            <w:placeholder>
              <w:docPart w:val="89EDE1D03CA747F0A2AEE7D2F9B11272"/>
            </w:placeholder>
          </w:sdtPr>
          <w:sdtEndPr/>
          <w:sdtContent>
            <w:p w14:paraId="22378A2D" w14:textId="6F7D1D8B" w:rsidR="003660BC" w:rsidRPr="002A579C" w:rsidRDefault="002A579C" w:rsidP="002A579C">
              <w:pPr>
                <w:pStyle w:val="Bulletindent1"/>
                <w:numPr>
                  <w:ilvl w:val="0"/>
                  <w:numId w:val="39"/>
                </w:numPr>
                <w:rPr>
                  <w:bCs/>
                </w:rPr>
              </w:pPr>
              <w:r w:rsidRPr="007A60B8">
                <w:t>No conflicts of interests were declared for this item.</w:t>
              </w:r>
            </w:p>
          </w:sdtContent>
        </w:sdt>
        <w:bookmarkEnd w:id="3" w:displacedByCustomXml="next"/>
        <w:bookmarkEnd w:id="4" w:displacedByCustomXml="next"/>
      </w:sdtContent>
    </w:sdt>
    <w:p w14:paraId="47BCAF79" w14:textId="2E53F168" w:rsidR="003660BC" w:rsidRPr="00C959F5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8A1CC29888DA4D9E8B07EC7B99D4A69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r w:rsidR="00BD6C94" w:rsidRPr="00BD6C94">
        <w:t>Lirije Hyseni</w:t>
      </w:r>
      <w:r w:rsidR="00BD6C94">
        <w:t>.</w:t>
      </w:r>
    </w:p>
    <w:p w14:paraId="2CA4879B" w14:textId="77777777" w:rsidR="003660BC" w:rsidRPr="001F551E" w:rsidRDefault="003660BC" w:rsidP="003660BC">
      <w:pPr>
        <w:pStyle w:val="Level2numbered"/>
        <w:numPr>
          <w:ilvl w:val="1"/>
          <w:numId w:val="38"/>
        </w:numPr>
      </w:pPr>
      <w:r w:rsidRPr="001F551E">
        <w:t xml:space="preserve">Part 2 </w:t>
      </w:r>
      <w:r>
        <w:t>–</w:t>
      </w:r>
      <w:r>
        <w:rPr>
          <w:color w:val="1F497D" w:themeColor="text2"/>
        </w:rPr>
        <w:t xml:space="preserve">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3EF30632" w14:textId="1CC8C26F" w:rsidR="003660BC" w:rsidRPr="001F551E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then agreed on the content of the </w:t>
      </w:r>
      <w:sdt>
        <w:sdtPr>
          <w:id w:val="-947309538"/>
          <w:placeholder>
            <w:docPart w:val="6776C27ADDF34E56A14164C10BC37BF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463FA">
            <w:t>Medical Technology Consultation Document (MT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2328AF1B60DC406A90CEF00B76D0631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0C41918C" w14:textId="60CFA02C" w:rsidR="003660BC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ADC23CC3BCDF4ED182F9999329161D5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463FA">
            <w:t>Medical Technology Consultation Document (MTCD)</w:t>
          </w:r>
        </w:sdtContent>
      </w:sdt>
      <w:r w:rsidRPr="001F551E">
        <w:t xml:space="preserve"> in line with their </w:t>
      </w:r>
      <w:r w:rsidRPr="00C02D61">
        <w:t>decisions.</w:t>
      </w:r>
    </w:p>
    <w:p w14:paraId="76054CCC" w14:textId="77777777" w:rsidR="00595798" w:rsidRPr="00C02D61" w:rsidRDefault="00595798" w:rsidP="009153F4">
      <w:pPr>
        <w:pStyle w:val="Level3numbered"/>
        <w:numPr>
          <w:ilvl w:val="0"/>
          <w:numId w:val="0"/>
        </w:numPr>
      </w:pPr>
    </w:p>
    <w:p w14:paraId="7C336D19" w14:textId="7976ABA1" w:rsidR="009B5D1C" w:rsidRPr="00C02D61" w:rsidRDefault="002A2CC8" w:rsidP="00930F26">
      <w:pPr>
        <w:pStyle w:val="Heading2"/>
      </w:pPr>
      <w:r>
        <w:t xml:space="preserve">6. </w:t>
      </w:r>
      <w:r w:rsidR="00236AD0" w:rsidRPr="00C02D61">
        <w:t>Date of the next meeting</w:t>
      </w:r>
    </w:p>
    <w:p w14:paraId="64D25066" w14:textId="016A7C0D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BD6C94">
            <w:t>17</w:t>
          </w:r>
          <w:r w:rsidR="00BD6C94" w:rsidRPr="00BD6C94">
            <w:rPr>
              <w:vertAlign w:val="superscript"/>
            </w:rPr>
            <w:t>th</w:t>
          </w:r>
          <w:r w:rsidR="00BD6C94">
            <w:t xml:space="preserve"> June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  <w:r w:rsidR="00BD6C94">
        <w:t xml:space="preserve">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41069F">
      <w:fldChar w:fldCharType="begin"/>
    </w:r>
    <w:r w:rsidR="0041069F">
      <w:instrText xml:space="preserve"> NUMPAGES  </w:instrText>
    </w:r>
    <w:r w:rsidR="0041069F">
      <w:fldChar w:fldCharType="separate"/>
    </w:r>
    <w:r>
      <w:rPr>
        <w:noProof/>
      </w:rPr>
      <w:t>5</w:t>
    </w:r>
    <w:r w:rsidR="0041069F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0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6"/>
  </w:num>
  <w:num w:numId="4" w16cid:durableId="976954812">
    <w:abstractNumId w:val="21"/>
  </w:num>
  <w:num w:numId="5" w16cid:durableId="502479614">
    <w:abstractNumId w:val="31"/>
  </w:num>
  <w:num w:numId="6" w16cid:durableId="130901604">
    <w:abstractNumId w:val="35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3"/>
  </w:num>
  <w:num w:numId="10" w16cid:durableId="1789351810">
    <w:abstractNumId w:val="31"/>
  </w:num>
  <w:num w:numId="11" w16cid:durableId="347487787">
    <w:abstractNumId w:val="31"/>
  </w:num>
  <w:num w:numId="12" w16cid:durableId="1922399368">
    <w:abstractNumId w:val="31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0"/>
  </w:num>
  <w:num w:numId="32" w16cid:durableId="2001805951">
    <w:abstractNumId w:val="22"/>
  </w:num>
  <w:num w:numId="33" w16cid:durableId="918951270">
    <w:abstractNumId w:val="34"/>
  </w:num>
  <w:num w:numId="34" w16cid:durableId="371928555">
    <w:abstractNumId w:val="27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5"/>
  </w:num>
  <w:num w:numId="38" w16cid:durableId="252596666">
    <w:abstractNumId w:val="28"/>
  </w:num>
  <w:num w:numId="39" w16cid:durableId="1206405557">
    <w:abstractNumId w:val="32"/>
  </w:num>
  <w:num w:numId="40" w16cid:durableId="1342271391">
    <w:abstractNumId w:val="2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24F5"/>
    <w:rsid w:val="00135794"/>
    <w:rsid w:val="001420B9"/>
    <w:rsid w:val="0014547C"/>
    <w:rsid w:val="00147489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96305"/>
    <w:rsid w:val="002A2CC8"/>
    <w:rsid w:val="002A579C"/>
    <w:rsid w:val="002B5720"/>
    <w:rsid w:val="002B76EF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622"/>
    <w:rsid w:val="00355B38"/>
    <w:rsid w:val="00362F3D"/>
    <w:rsid w:val="003660BC"/>
    <w:rsid w:val="00370813"/>
    <w:rsid w:val="00377867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402715"/>
    <w:rsid w:val="00402DFB"/>
    <w:rsid w:val="00406301"/>
    <w:rsid w:val="0041069F"/>
    <w:rsid w:val="00410E8B"/>
    <w:rsid w:val="00411B9A"/>
    <w:rsid w:val="00422523"/>
    <w:rsid w:val="00436657"/>
    <w:rsid w:val="004366CD"/>
    <w:rsid w:val="00444D16"/>
    <w:rsid w:val="004479FF"/>
    <w:rsid w:val="00451599"/>
    <w:rsid w:val="00456A6D"/>
    <w:rsid w:val="00463336"/>
    <w:rsid w:val="00463370"/>
    <w:rsid w:val="00465E35"/>
    <w:rsid w:val="0048228B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1445"/>
    <w:rsid w:val="00556AD2"/>
    <w:rsid w:val="005651C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603397"/>
    <w:rsid w:val="00611CB1"/>
    <w:rsid w:val="00613786"/>
    <w:rsid w:val="006231D3"/>
    <w:rsid w:val="006268A7"/>
    <w:rsid w:val="0064247C"/>
    <w:rsid w:val="00643C23"/>
    <w:rsid w:val="00644944"/>
    <w:rsid w:val="00646D49"/>
    <w:rsid w:val="0065388D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17965"/>
    <w:rsid w:val="00822C76"/>
    <w:rsid w:val="008236B6"/>
    <w:rsid w:val="00835FBC"/>
    <w:rsid w:val="008403BE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22E9"/>
    <w:rsid w:val="00BB49D9"/>
    <w:rsid w:val="00BB531F"/>
    <w:rsid w:val="00BC47C4"/>
    <w:rsid w:val="00BC6C1F"/>
    <w:rsid w:val="00BD1329"/>
    <w:rsid w:val="00BD6C94"/>
    <w:rsid w:val="00BF0EAA"/>
    <w:rsid w:val="00C015B8"/>
    <w:rsid w:val="00C02D61"/>
    <w:rsid w:val="00C04D2E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CD44BE"/>
    <w:rsid w:val="00CE69D1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60CF0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C465D"/>
    <w:rsid w:val="00EC57DD"/>
    <w:rsid w:val="00EE0DB5"/>
    <w:rsid w:val="00EF1B45"/>
    <w:rsid w:val="00EF2BE2"/>
    <w:rsid w:val="00F32B92"/>
    <w:rsid w:val="00F4175E"/>
    <w:rsid w:val="00F42F8E"/>
    <w:rsid w:val="00F477AA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87BFDD17E76412D9B73E89A46696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C9225-B1F3-41E4-B41E-10B816820517}"/>
      </w:docPartPr>
      <w:docPartBody>
        <w:p w:rsidR="00D07027" w:rsidRDefault="001A6497" w:rsidP="001A6497">
          <w:pPr>
            <w:pStyle w:val="787BFDD17E76412D9B73E89A4669656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02342333ABD4EB2A767D5D3D18F1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3C1AD-5E03-45D1-848A-E4D7C4423693}"/>
      </w:docPartPr>
      <w:docPartBody>
        <w:p w:rsidR="00D07027" w:rsidRDefault="001A6497" w:rsidP="001A6497">
          <w:pPr>
            <w:pStyle w:val="202342333ABD4EB2A767D5D3D18F163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E8AEBCC92664CDD9098986302EE3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29212-C6CD-4700-BADE-AF83AF2DCFAE}"/>
      </w:docPartPr>
      <w:docPartBody>
        <w:p w:rsidR="00D07027" w:rsidRDefault="001A6497" w:rsidP="001A6497">
          <w:pPr>
            <w:pStyle w:val="CE8AEBCC92664CDD9098986302EE3FF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D5C696B5798472DBF4998685DCF1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3C9C3-1486-4EAD-92EE-ABFE648DB94C}"/>
      </w:docPartPr>
      <w:docPartBody>
        <w:p w:rsidR="00D07027" w:rsidRDefault="001A6497" w:rsidP="001A6497">
          <w:pPr>
            <w:pStyle w:val="1D5C696B5798472DBF4998685DCF1EB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26558AE1DF94A83A99E7CDCAC939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30478-E88F-448C-B0FA-6172ECF6FA07}"/>
      </w:docPartPr>
      <w:docPartBody>
        <w:p w:rsidR="00D07027" w:rsidRDefault="001A6497" w:rsidP="001A6497">
          <w:pPr>
            <w:pStyle w:val="026558AE1DF94A83A99E7CDCAC939493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9EDE1D03CA747F0A2AEE7D2F9B11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27788-3C02-4A31-8A4E-2A1FD225F45F}"/>
      </w:docPartPr>
      <w:docPartBody>
        <w:p w:rsidR="00D07027" w:rsidRDefault="001A6497" w:rsidP="001A6497">
          <w:pPr>
            <w:pStyle w:val="89EDE1D03CA747F0A2AEE7D2F9B11272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A1CC29888DA4D9E8B07EC7B99D4A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857D7-5500-48D6-BD7A-0B45E61D9ED9}"/>
      </w:docPartPr>
      <w:docPartBody>
        <w:p w:rsidR="00D07027" w:rsidRDefault="001A6497" w:rsidP="001A6497">
          <w:pPr>
            <w:pStyle w:val="8A1CC29888DA4D9E8B07EC7B99D4A69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776C27ADDF34E56A14164C10BC37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5320F-3D80-4BAA-B5FE-02FCC78C68F0}"/>
      </w:docPartPr>
      <w:docPartBody>
        <w:p w:rsidR="00D07027" w:rsidRDefault="001A6497" w:rsidP="001A6497">
          <w:pPr>
            <w:pStyle w:val="6776C27ADDF34E56A14164C10BC37BF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328AF1B60DC406A90CEF00B76D06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9E34B-E488-4F86-BB94-5BFFD31A7E4F}"/>
      </w:docPartPr>
      <w:docPartBody>
        <w:p w:rsidR="00D07027" w:rsidRDefault="001A6497" w:rsidP="001A6497">
          <w:pPr>
            <w:pStyle w:val="2328AF1B60DC406A90CEF00B76D0631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DC23CC3BCDF4ED182F9999329161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D0613-F7BA-43ED-8EB1-90640850997D}"/>
      </w:docPartPr>
      <w:docPartBody>
        <w:p w:rsidR="00D07027" w:rsidRDefault="001A6497" w:rsidP="001A6497">
          <w:pPr>
            <w:pStyle w:val="ADC23CC3BCDF4ED182F9999329161D5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9C4590"/>
    <w:rsid w:val="00BD163C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787BFDD17E76412D9B73E89A46696569">
    <w:name w:val="787BFDD17E76412D9B73E89A46696569"/>
    <w:rsid w:val="001A6497"/>
  </w:style>
  <w:style w:type="paragraph" w:customStyle="1" w:styleId="202342333ABD4EB2A767D5D3D18F1638">
    <w:name w:val="202342333ABD4EB2A767D5D3D18F1638"/>
    <w:rsid w:val="001A6497"/>
  </w:style>
  <w:style w:type="paragraph" w:customStyle="1" w:styleId="CE8AEBCC92664CDD9098986302EE3FFF">
    <w:name w:val="CE8AEBCC92664CDD9098986302EE3FFF"/>
    <w:rsid w:val="001A6497"/>
  </w:style>
  <w:style w:type="paragraph" w:customStyle="1" w:styleId="1D5C696B5798472DBF4998685DCF1EB0">
    <w:name w:val="1D5C696B5798472DBF4998685DCF1EB0"/>
    <w:rsid w:val="001A6497"/>
  </w:style>
  <w:style w:type="paragraph" w:customStyle="1" w:styleId="84A2332E733644C6BBF96CD2ACBEAE2E">
    <w:name w:val="84A2332E733644C6BBF96CD2ACBEAE2E"/>
    <w:rsid w:val="001A6497"/>
  </w:style>
  <w:style w:type="paragraph" w:customStyle="1" w:styleId="Bulletlist">
    <w:name w:val="Bullet list"/>
    <w:basedOn w:val="ListParagraph"/>
    <w:link w:val="BulletlistChar"/>
    <w:qFormat/>
    <w:rsid w:val="001A6497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1A6497"/>
    <w:rPr>
      <w:rFonts w:ascii="Arial" w:eastAsia="Calibri" w:hAnsi="Arial" w:cs="Arial"/>
      <w:bCs/>
      <w:lang w:eastAsia="en-US"/>
    </w:rPr>
  </w:style>
  <w:style w:type="paragraph" w:customStyle="1" w:styleId="026558AE1DF94A83A99E7CDCAC939493">
    <w:name w:val="026558AE1DF94A83A99E7CDCAC939493"/>
    <w:rsid w:val="001A6497"/>
  </w:style>
  <w:style w:type="paragraph" w:customStyle="1" w:styleId="89EDE1D03CA747F0A2AEE7D2F9B11272">
    <w:name w:val="89EDE1D03CA747F0A2AEE7D2F9B11272"/>
    <w:rsid w:val="001A6497"/>
  </w:style>
  <w:style w:type="paragraph" w:customStyle="1" w:styleId="8A1CC29888DA4D9E8B07EC7B99D4A694">
    <w:name w:val="8A1CC29888DA4D9E8B07EC7B99D4A694"/>
    <w:rsid w:val="001A6497"/>
  </w:style>
  <w:style w:type="paragraph" w:customStyle="1" w:styleId="6776C27ADDF34E56A14164C10BC37BF9">
    <w:name w:val="6776C27ADDF34E56A14164C10BC37BF9"/>
    <w:rsid w:val="001A6497"/>
  </w:style>
  <w:style w:type="paragraph" w:customStyle="1" w:styleId="2328AF1B60DC406A90CEF00B76D0631D">
    <w:name w:val="2328AF1B60DC406A90CEF00B76D0631D"/>
    <w:rsid w:val="001A6497"/>
  </w:style>
  <w:style w:type="paragraph" w:customStyle="1" w:styleId="ADC23CC3BCDF4ED182F9999329161D5D">
    <w:name w:val="ADC23CC3BCDF4ED182F9999329161D5D"/>
    <w:rsid w:val="001A6497"/>
  </w:style>
  <w:style w:type="paragraph" w:customStyle="1" w:styleId="139184B6996E489DB8FD26283181CAAB">
    <w:name w:val="139184B6996E489DB8FD26283181CAAB"/>
    <w:rsid w:val="00BD16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5</Words>
  <Characters>6131</Characters>
  <Application>Microsoft Office Word</Application>
  <DocSecurity>0</DocSecurity>
  <Lines>51</Lines>
  <Paragraphs>14</Paragraphs>
  <ScaleCrop>false</ScaleCrop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08T06:59:00Z</dcterms:created>
  <dcterms:modified xsi:type="dcterms:W3CDTF">2022-08-08T06:59:00Z</dcterms:modified>
</cp:coreProperties>
</file>